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 or Portfolio URL]</w:t>
      </w:r>
    </w:p>
    <w:p>
      <w:pPr>
        <w:pStyle w:val="BodyText"/>
      </w:pPr>
      <w:r>
        <w:t xml:space="preserve">Date:</w:t>
      </w:r>
      <w:r>
        <w:t xml:space="preserve"> </w:t>
      </w:r>
      <w:bookmarkStart w:id="20" w:name="current-date"/>
      <w:r>
        <w:t xml:space="preserve">[Insert Date]</w:t>
      </w:r>
      <w:bookmarkEnd w:id="20"/>
    </w:p>
    <w:p>
      <w:pPr>
        <w:pStyle w:val="BodyText"/>
      </w:pPr>
      <w:r>
        <w:t xml:space="preserve">Dear Hiring Manager,</w:t>
      </w:r>
    </w:p>
    <w:p>
      <w:pPr>
        <w:pStyle w:val="BodyText"/>
      </w:pPr>
      <w:r>
        <w:t xml:space="preserve">I am writing to express my enthusiastic interest in the Laboratory Technician position at [Company Name] in Istanbul, Turkey. As a dedicated and detail-oriented professional with a strong background in laboratory science and hands-on experience in analytical procedures, I am eager to contribute my expertise to your esteemed organization. Istanbul, with its vibrant scientific community and dynamic healthcare sector, represents an ideal environment for me to grow professionally while supporting innovative research and quality assurance initiatives.</w:t>
      </w:r>
    </w:p>
    <w:p>
      <w:pPr>
        <w:pStyle w:val="BodyText"/>
      </w:pPr>
      <w:r>
        <w:t xml:space="preserve">With over [X years] of experience in laboratory settings, I have developed a comprehensive skill set in sample preparation, data analysis, equipment maintenance, and adherence to strict safety protocols. My work as a Laboratory Technician at [Previous Employer] involved conducting routine tests for [specific field, e.g., clinical diagnostics, environmental monitoring, or pharmaceutical research], which required precision and a deep understanding of laboratory techniques such as [list specific techniques: chromatography, spectroscopy, PCR, etc.]. These experiences have equipped me with the technical proficiency to thrive in a role that demands accuracy and efficiency.</w:t>
      </w:r>
    </w:p>
    <w:p>
      <w:pPr>
        <w:pStyle w:val="BodyText"/>
      </w:pPr>
      <w:r>
        <w:t xml:space="preserve">What excites me most about the opportunity at [Company Name] is the chance to work within Turkey’s rapidly evolving scientific landscape. Istanbul, as a global hub for research and innovation, offers unique opportunities to collaborate with diverse teams and contribute to projects that address critical challenges in healthcare, biotechnology, or environmental science. I am particularly drawn to [Company Name]’s commitment to [mention a specific value or project of the company], as it aligns with my passion for [related field]. This alignment reinforces my desire to bring my skills and dedication to your team.</w:t>
      </w:r>
    </w:p>
    <w:p>
      <w:pPr>
        <w:pStyle w:val="BodyText"/>
      </w:pPr>
      <w:r>
        <w:t xml:space="preserve">In my previous roles, I have consistently demonstrated the ability to work independently and as part of a team. For instance, during [specific project or achievement], I [describe a task or outcome: e.g., "optimized testing protocols, reducing turnaround time by 20% while maintaining accuracy"]. My attention to detail and commitment to quality have been recognized through [mention certifications, awards, or training: e.g., "certification in ISO standards" or "completion of advanced laboratory safety courses"]. These accomplishments reflect my ability to meet the high standards required for a Laboratory Technician position.</w:t>
      </w:r>
    </w:p>
    <w:p>
      <w:pPr>
        <w:pStyle w:val="BodyText"/>
      </w:pPr>
      <w:r>
        <w:t xml:space="preserve">One of my core strengths is my adaptability. I am proficient in using a wide range of laboratory equipment, including [list specific instruments: microscopes, centrifuges, spectrophotometers], and I am quick to learn new technologies as they emerge. In Istanbul’s fast-paced environment, where innovation is a driving force, this adaptability will allow me to contribute effectively to your research and operational goals. Additionally, my fluency in [language(s), e.g., Turkish and English] enables me to communicate seamlessly with colleagues and stakeholders, ensuring smooth collaboration across departments.</w:t>
      </w:r>
    </w:p>
    <w:p>
      <w:pPr>
        <w:pStyle w:val="BodyText"/>
      </w:pPr>
      <w:r>
        <w:t xml:space="preserve">I understand that a Laboratory Technician plays a critical role in ensuring the reliability of scientific data and the safety of laboratory operations. My experience in maintaining compliance with regulatory standards—such as [mention relevant standards: OSHA, ISO 15189, or local Turkish regulations]—has prepared me to uphold these principles at [Company Name]. I am also highly organized, with a systematic approach to managing tasks and prioritizing deadlines. This discipline is essential for maintaining the high level of precision required in laboratory work.</w:t>
      </w:r>
    </w:p>
    <w:p>
      <w:pPr>
        <w:pStyle w:val="BodyText"/>
      </w:pPr>
      <w:r>
        <w:t xml:space="preserve">What sets me apart is my genuine enthusiasm for science and a proactive attitude toward problem-solving. In my current role, I often take initiative to improve processes, such as [example: "implementing a digital tracking system for sample management"]. This mindset not only enhances efficiency but also fosters a culture of continuous improvement—values I believe are central to the success of any laboratory. Istanbul’s thriving research ecosystem provides an ideal setting for me to apply these qualities and contribute to groundbreaking work.</w:t>
      </w:r>
    </w:p>
    <w:p>
      <w:pPr>
        <w:pStyle w:val="BodyText"/>
      </w:pPr>
      <w:r>
        <w:t xml:space="preserve">While my professional background has focused on [specific area, e.g., clinical or industrial laboratories], I am eager to expand my expertise in [mention relevant field if applicable]. The opportunity to work in Istanbul, a city where tradition meets innovation, would allow me to merge my technical skills with the unique opportunities of a global metropolis. I am particularly interested in how [Company Name] leverages its location in Turkey to address [specific industry challenges or goals], and I am confident that my background and passion for laboratory science make me a strong candidate for this role.</w:t>
      </w:r>
    </w:p>
    <w:p>
      <w:pPr>
        <w:pStyle w:val="BodyText"/>
      </w:pPr>
      <w:r>
        <w:t xml:space="preserve">I would welcome the opportunity to discuss how my skills, experience, and dedication align with the needs of your team. Thank you for considering my application. I look forward to the possibility of contributing to [Company Name]’s mission and growing alongside a dynamic organization in Istanbul, Turkey.</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00:11:16Z</dcterms:created>
  <dcterms:modified xsi:type="dcterms:W3CDTF">2025-12-11T00:11:16Z</dcterms:modified>
</cp:coreProperties>
</file>

<file path=docProps/custom.xml><?xml version="1.0" encoding="utf-8"?>
<Properties xmlns="http://schemas.openxmlformats.org/officeDocument/2006/custom-properties" xmlns:vt="http://schemas.openxmlformats.org/officeDocument/2006/docPropsVTypes"/>
</file>